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Dietitian position at your esteemed organization in Saudi Arabia Riyadh. With a profound passion for nutrition science and a commitment to improving public health, I am eager to contribute my expertise as a qualified Dietitian to support the growing healthcare needs of this vibrant region. Saudi Arabia, particularly Riyadh, has become a hub for innovation in healthcare and wellness, and I am excited about the opportunity to align my professional goals with the mission of your institution.</w:t>
      </w:r>
    </w:p>
    <w:p>
      <w:pPr>
        <w:pStyle w:val="BodyText"/>
      </w:pPr>
      <w:r>
        <w:t xml:space="preserve">As a certified Dietitian with [X years] of experience in clinical nutrition, community health education, and personalized dietary counseling, I have developed a deep understanding of how culturally sensitive nutritional practices can transform lives. My career has been driven by the belief that proper nutrition is the foundation of well-being, and I am particularly motivated to work in Saudi Arabia Riyadh, where traditional dietary habits intersect with modern health challenges such as obesity, diabetes, and cardiovascular diseases. This unique context allows Dietitians to play a pivotal role in promoting sustainable health solutions tailored to local populations.</w:t>
      </w:r>
    </w:p>
    <w:p>
      <w:pPr>
        <w:pStyle w:val="BodyText"/>
      </w:pPr>
      <w:r>
        <w:t xml:space="preserve">My academic background includes a [Degree] in Nutrition and Dietetics from [University Name], where I specialized in [specific areas, e.g., clinical nutrition, food science, or public health]. This was complemented by hands-on experience during my internship at [Hospital/Institution Name], where I collaborated with multidisciplinary teams to design meal plans for patients with chronic illnesses. These experiences honed my ability to translate scientific research into practical dietary recommendations while respecting cultural and religious preferences—a critical skill in Saudi Arabia, where dietary practices are deeply rooted in Islamic traditions and local customs.</w:t>
      </w:r>
    </w:p>
    <w:p>
      <w:pPr>
        <w:pStyle w:val="BodyText"/>
      </w:pPr>
      <w:r>
        <w:t xml:space="preserve">One of my most rewarding projects involved working with a diverse community in [previous location] to address malnutrition among children. By integrating culturally relevant food options into our programs, we achieved a 40% improvement in participants' nutritional status within six months. This success underscored the importance of tailoring interventions to local needs, a principle I would bring to my role as a Dietitian in Saudi Arabia Riyadh. I am also familiar with the growing emphasis on preventive healthcare in Saudi Arabia, particularly under Vision 2030, which prioritizes health and wellness as key drivers of national development. I am eager to contribute to initiatives that align with this vision by promoting healthier lifestyles and reducing the burden of diet-related diseases.</w:t>
      </w:r>
    </w:p>
    <w:p>
      <w:pPr>
        <w:pStyle w:val="BodyText"/>
      </w:pPr>
      <w:r>
        <w:t xml:space="preserve">What sets me apart is my adaptability to diverse environments and my dedication to continuous learning. In Saudi Arabia, where healthcare is rapidly evolving, I am committed to staying updated on the latest research and guidelines specific to the region. For instance, I have studied the nutritional requirements of individuals following Islamic dietary laws (Halal) and have experience working with clients who require culturally appropriate meal plans. Additionally, my proficiency in [language if applicable] would enable me to communicate effectively with patients and collaborate seamlessly with local healthcare professionals.</w:t>
      </w:r>
    </w:p>
    <w:p>
      <w:pPr>
        <w:pStyle w:val="BodyText"/>
      </w:pPr>
      <w:r>
        <w:t xml:space="preserve">Working as a Dietitian in Saudi Arabia Riyadh offers an unparalleled opportunity to make a meaningful impact. The city's modern infrastructure, coupled with its rich cultural heritage, creates an ideal environment for fostering health education and innovation. I am particularly interested in contributing to community-based programs that address the rising prevalence of lifestyle-related illnesses among urban populations. Whether it is through public awareness campaigns, individual counseling sessions, or partnerships with local schools and businesses, I am confident that my skills and passion for nutrition will add value to your organization.</w:t>
      </w:r>
    </w:p>
    <w:p>
      <w:pPr>
        <w:pStyle w:val="BodyText"/>
      </w:pPr>
      <w:r>
        <w:t xml:space="preserve">Furthermore, I am drawn to your organization’s reputation for excellence in patient care and its commitment to advancing healthcare standards. I have researched your initiatives in [specific area, e.g., "diabetes management" or "pediatric nutrition"] and am inspired by your dedication to improving health outcomes through evidence-based practices. As a Dietitian, I am eager to collaborate with your team to develop innovative strategies that meet the unique needs of Saudi Arabia’s population while adhering to international best practices.</w:t>
      </w:r>
    </w:p>
    <w:p>
      <w:pPr>
        <w:pStyle w:val="BodyText"/>
      </w:pPr>
      <w:r>
        <w:t xml:space="preserve">In conclusion, I am enthusiastic about the possibility of joining your team as a Dietitian in Saudi Arabia Riyadh. My combination of clinical expertise, cultural awareness, and dedication to health promotion makes me well-suited for this role. I would be honored to contribute my skills to support your mission of enhancing public health in this dynamic region. Thank you for considering my application. I look forward to the opportunity to discuss how I can contribute to your organization’s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audi Arabia Riyadh</dc:title>
  <dc:creator/>
  <dc:language>en</dc:language>
  <cp:keywords/>
  <dcterms:created xsi:type="dcterms:W3CDTF">2026-07-23T06:11:14Z</dcterms:created>
  <dcterms:modified xsi:type="dcterms:W3CDTF">2026-07-23T06:11:14Z</dcterms:modified>
</cp:coreProperties>
</file>

<file path=docProps/custom.xml><?xml version="1.0" encoding="utf-8"?>
<Properties xmlns="http://schemas.openxmlformats.org/officeDocument/2006/custom-properties" xmlns:vt="http://schemas.openxmlformats.org/officeDocument/2006/docPropsVTypes"/>
</file>